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2A11D" w14:textId="26A55232" w:rsidR="003E0DD4" w:rsidRDefault="00972CFD" w:rsidP="001A4796">
      <w:pPr>
        <w:bidi/>
        <w:spacing w:after="200" w:line="276" w:lineRule="auto"/>
        <w:rPr>
          <w:color w:val="17365D" w:themeColor="text2" w:themeShade="BF"/>
          <w:sz w:val="24"/>
          <w:szCs w:val="24"/>
          <w:rtl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8016" behindDoc="0" locked="0" layoutInCell="1" allowOverlap="1" wp14:anchorId="03AB7ACF" wp14:editId="457E7795">
                <wp:simplePos x="0" y="0"/>
                <wp:positionH relativeFrom="column">
                  <wp:posOffset>-173990</wp:posOffset>
                </wp:positionH>
                <wp:positionV relativeFrom="paragraph">
                  <wp:posOffset>-182879</wp:posOffset>
                </wp:positionV>
                <wp:extent cx="7019925" cy="8020050"/>
                <wp:effectExtent l="0" t="0" r="0" b="0"/>
                <wp:wrapNone/>
                <wp:docPr id="240" name="مستطيل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802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681"/>
                            </w:tblGrid>
                            <w:tr w:rsidR="00A8523B" w:rsidRPr="00C509B5" w14:paraId="71834F29" w14:textId="77777777" w:rsidTr="00795CED">
                              <w:trPr>
                                <w:trHeight w:val="855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573D9B80" w14:textId="72D293AE" w:rsidR="00A8523B" w:rsidRPr="00C509B5" w:rsidRDefault="00A8523B" w:rsidP="00016038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7C5904" w:rsidRPr="00C509B5" w14:paraId="2A027286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2B59AB04" w14:textId="1A7FA578" w:rsidR="007C5904" w:rsidRPr="00A34A6B" w:rsidRDefault="007C5904" w:rsidP="007C5904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------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هو متوازي أضلاع زواياه الأربع قوائم:</w:t>
                                  </w:r>
                                </w:p>
                              </w:tc>
                            </w:tr>
                            <w:tr w:rsidR="007C5904" w:rsidRPr="00C509B5" w14:paraId="269C8B4A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B735688" w14:textId="35C7A81C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ال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2CB6516" w14:textId="4789003B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ال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FF1FA59" w14:textId="6DDAAAE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عين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711DFDBF" w14:textId="78DB471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المستطيل</w:t>
                                  </w:r>
                                </w:p>
                              </w:tc>
                            </w:tr>
                            <w:tr w:rsidR="007C5904" w:rsidRPr="00C509B5" w14:paraId="73398CCC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195F2C77" w14:textId="6AEA9CCB" w:rsidR="007C5904" w:rsidRPr="00A34A6B" w:rsidRDefault="007C5904" w:rsidP="007C5904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إذا كان متوازي الأضلاع مستطيلاً؛ فإن قطريه:</w:t>
                                  </w:r>
                                </w:p>
                              </w:tc>
                            </w:tr>
                            <w:tr w:rsidR="007C5904" w:rsidRPr="00C509B5" w14:paraId="0F41602D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72B2DC49" w14:textId="53402BA1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ال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2B9DB99" w14:textId="5FD69EF2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ال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F2A58D2" w14:textId="479C937D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عين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569E3AC4" w14:textId="5CD2F9A0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المستطيل</w:t>
                                  </w:r>
                                </w:p>
                              </w:tc>
                            </w:tr>
                            <w:tr w:rsidR="007C5904" w:rsidRPr="00C509B5" w14:paraId="2325CB9D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74600828" w14:textId="645EB8E6" w:rsidR="007C5904" w:rsidRPr="00C509B5" w:rsidRDefault="007C5904" w:rsidP="007C5904">
                                  <w:pPr>
                                    <w:bidi/>
                                    <w:ind w:left="360" w:hanging="360"/>
                                    <w:jc w:val="both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قطرا متوازي أضلاع متطابقان فإنه: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38</w:t>
                                  </w:r>
                                </w:p>
                              </w:tc>
                            </w:tr>
                            <w:tr w:rsidR="007C5904" w:rsidRPr="00C509B5" w14:paraId="04F980A6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56AC5A00" w14:textId="5763EB7B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ال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D05926F" w14:textId="2F4DAF2B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ال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9CF7D65" w14:textId="5245C429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عين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380A7A10" w14:textId="598333EE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المستطيل</w:t>
                                  </w:r>
                                </w:p>
                              </w:tc>
                            </w:tr>
                            <w:tr w:rsidR="007C5904" w:rsidRPr="00C509B5" w14:paraId="66585918" w14:textId="77777777" w:rsidTr="00795CED">
                              <w:trPr>
                                <w:trHeight w:val="1090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67C75D6F" w14:textId="19628A05" w:rsidR="007C5904" w:rsidRPr="00C509B5" w:rsidRDefault="007C5904" w:rsidP="007C5904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في المستطيل المجاور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إذا </w:t>
                                  </w:r>
                                  <w:proofErr w:type="gramStart"/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كان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+ 4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ZY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+ 3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فإن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</w:t>
                                  </w: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= 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7C5904" w:rsidRPr="00C509B5" w14:paraId="40726ED2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5580C85C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89363FD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4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96FB055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2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2CCC9B66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</w:t>
                                  </w:r>
                                </w:p>
                              </w:tc>
                            </w:tr>
                            <w:tr w:rsidR="007C5904" w:rsidRPr="00C509B5" w14:paraId="375A1529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0112552B" w14:textId="39387AAF" w:rsidR="007C5904" w:rsidRPr="00C509B5" w:rsidRDefault="007C5904" w:rsidP="007C590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ستطيل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إذا </w:t>
                                  </w:r>
                                  <w:proofErr w:type="gramStart"/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كان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Y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4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+ 22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Z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+ 40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فإن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Z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= 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7C5904" w:rsidRPr="00C509B5" w14:paraId="07126D5F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5EA84C3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62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0F3FAFD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5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AF0A710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36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4D45BA8C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8</w:t>
                                  </w:r>
                                </w:p>
                              </w:tc>
                            </w:tr>
                            <w:tr w:rsidR="007C5904" w:rsidRPr="00C509B5" w14:paraId="6E2126AF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68FA8730" w14:textId="6A50E7C4" w:rsidR="007C5904" w:rsidRPr="00C509B5" w:rsidRDefault="007C5904" w:rsidP="007C590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ستطيل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إذا </w:t>
                                  </w:r>
                                  <w:proofErr w:type="gramStart"/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كان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proofErr w:type="gramEnd"/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Y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(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+ 5)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ZYW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(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– 7)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Pr="007C5904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ZYW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= 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7C5904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Pr="007C5904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7C5904" w:rsidRPr="00C509B5" w14:paraId="3C634573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8D5F725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39</w:t>
                                  </w:r>
                                  <w:r w:rsidRPr="00A34A6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3770BC1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51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90A9F43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6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078CB75E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9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7C5904" w:rsidRPr="00C509B5" w14:paraId="45E204F5" w14:textId="77777777" w:rsidTr="00795CED">
                              <w:trPr>
                                <w:trHeight w:val="1094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008B3E06" w14:textId="6CB026B0" w:rsidR="00795CED" w:rsidRDefault="00795CED" w:rsidP="00795CED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شكل الرباعي المجاور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NOP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لوحة إعلانية مستطيلة الشكل فإذا كان:</w:t>
                                  </w:r>
                                </w:p>
                                <w:p w14:paraId="19D61B4C" w14:textId="64E000CA" w:rsidR="00795CED" w:rsidRPr="00C509B5" w:rsidRDefault="007C5904" w:rsidP="00795CED">
                                  <w:pPr>
                                    <w:bidi/>
                                    <w:ind w:firstLine="1104"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R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3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- 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5 ,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4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+12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: </w:t>
                                  </w:r>
                                  <w:r w:rsidRPr="00C509B5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------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</w:p>
                              </w:tc>
                            </w:tr>
                            <w:tr w:rsidR="007C5904" w:rsidRPr="00C509B5" w14:paraId="71FDCCD3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0AE4F663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4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CCCDD1B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22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A4AFD92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7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19EE9CB0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 11</w:t>
                                  </w:r>
                                </w:p>
                              </w:tc>
                            </w:tr>
                            <w:tr w:rsidR="007C5904" w:rsidRPr="00C509B5" w14:paraId="29B3239B" w14:textId="77777777" w:rsidTr="00795CED">
                              <w:trPr>
                                <w:trHeight w:val="1130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30A7A008" w14:textId="02637263" w:rsidR="007C5904" w:rsidRPr="00C509B5" w:rsidRDefault="007C5904" w:rsidP="007C590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ستطيل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EFGH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جاور، إذا كان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FK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32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ft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ّ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EG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7C5904" w:rsidRPr="00C509B5" w14:paraId="753482FB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5869BCD6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90 </w:t>
                                  </w:r>
                                  <w:r w:rsidRPr="00E3243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ft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B7E3B2D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64</w:t>
                                  </w:r>
                                  <w:r w:rsidRPr="00E3243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ft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4B11A97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32 </w:t>
                                  </w:r>
                                  <w:r w:rsidRPr="00E3243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ft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79560CC3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6 </w:t>
                                  </w:r>
                                  <w:r w:rsidRPr="00E3243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ft </w:t>
                                  </w:r>
                                </w:p>
                              </w:tc>
                            </w:tr>
                            <w:tr w:rsidR="007C5904" w:rsidRPr="00C509B5" w14:paraId="4817C1AD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7A91D7FB" w14:textId="639EE8A1" w:rsidR="007C5904" w:rsidRPr="00C509B5" w:rsidRDefault="007C5904" w:rsidP="007C590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ستطيل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EFGH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FEG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57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GEH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Pr="00972CFD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7C5904" w:rsidRPr="00C509B5" w14:paraId="152D9C6D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526DEFAD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33</w:t>
                                  </w:r>
                                  <w:r w:rsidRPr="00A34A6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E9093EA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57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B877091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9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45F64E7B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23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7C5904" w:rsidRPr="00C509B5" w14:paraId="78F55D25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11D6CFFA" w14:textId="4572ACEF" w:rsidR="007C5904" w:rsidRPr="00C509B5" w:rsidRDefault="007C5904" w:rsidP="007C590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0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ستطيل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EFGH</w:t>
                                  </w:r>
                                  <w:r w:rsidRPr="00972CFD">
                                    <w:rPr>
                                      <w:rFonts w:hint="cs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السابق،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HGE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13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proofErr w:type="gramEnd"/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FGE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C509B5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972CFD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7C5904" w:rsidRPr="00C509B5" w14:paraId="1C290872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78033E89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3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F8315C4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57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2E6CDC1" w14:textId="77777777" w:rsidR="007C5904" w:rsidRPr="00A34A6B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77</w:t>
                                  </w: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7B703EE0" w14:textId="77777777" w:rsidR="007C5904" w:rsidRPr="00C509B5" w:rsidRDefault="007C5904" w:rsidP="007C590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57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7C5904" w:rsidRPr="00C509B5" w14:paraId="405FA609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vAlign w:val="center"/>
                                </w:tcPr>
                                <w:p w14:paraId="6D35B4A2" w14:textId="0F4302CE" w:rsidR="007C5904" w:rsidRPr="00C509B5" w:rsidRDefault="007C5904" w:rsidP="007C590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1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الشكل الرباعي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rFonts w:ascii="Cambria Math" w:hAnsi="Cambria Math" w:cs="Arial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الذي رؤوسه </w:t>
                                  </w:r>
                                  <w:proofErr w:type="gramStart"/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-4,3),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(1,5),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(3, 1), </w:t>
                                  </w:r>
                                  <w:r w:rsidRPr="00972CFD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Z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(-2,-2)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يمثل: </w:t>
                                  </w:r>
                                </w:p>
                              </w:tc>
                            </w:tr>
                            <w:tr w:rsidR="007C5904" w:rsidRPr="00C509B5" w14:paraId="164C163D" w14:textId="77777777" w:rsidTr="00795CED">
                              <w:trPr>
                                <w:trHeight w:val="421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3071726D" w14:textId="77777777" w:rsidR="007C5904" w:rsidRPr="00A34A6B" w:rsidRDefault="007C5904" w:rsidP="007C5904">
                                  <w:pPr>
                                    <w:ind w:left="360" w:hanging="471"/>
                                    <w:rPr>
                                      <w:b/>
                                      <w:bCs/>
                                      <w:color w:val="0070C0"/>
                                      <w:highlight w:val="yellow"/>
                                      <w:lang w:val="en-MY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0070C0"/>
                                      <w:highlight w:val="yellow"/>
                                    </w:rPr>
                                    <w:t xml:space="preserve"> D) 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highlight w:val="yellow"/>
                                      <w:rtl/>
                                    </w:rPr>
                                    <w:t>ليس متوازي أضلاع وليس مستطيل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B3F7A32" w14:textId="77777777" w:rsidR="007C5904" w:rsidRPr="00C509B5" w:rsidRDefault="007C5904" w:rsidP="007C5904">
                                  <w:pPr>
                                    <w:ind w:left="360" w:hanging="451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2"/>
                                      <w:szCs w:val="22"/>
                                      <w:rtl/>
                                    </w:rPr>
                                    <w:t>ليس متوازي أضلاع ومستطيل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D3F854A" w14:textId="77777777" w:rsidR="007C5904" w:rsidRPr="00C509B5" w:rsidRDefault="007C5904" w:rsidP="007C5904">
                                  <w:pPr>
                                    <w:ind w:left="360" w:hanging="433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2"/>
                                      <w:szCs w:val="22"/>
                                      <w:rtl/>
                                    </w:rPr>
                                    <w:t>متوازي أضلاع وليس مستطيل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vAlign w:val="center"/>
                                </w:tcPr>
                                <w:p w14:paraId="28E93968" w14:textId="77777777" w:rsidR="007C5904" w:rsidRPr="00C509B5" w:rsidRDefault="007C5904" w:rsidP="007C5904">
                                  <w:pPr>
                                    <w:ind w:left="360" w:hanging="43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2"/>
                                      <w:szCs w:val="22"/>
                                      <w:rtl/>
                                    </w:rPr>
                                    <w:t>متوازي أضلاع ومستطيل</w:t>
                                  </w:r>
                                </w:p>
                              </w:tc>
                            </w:tr>
                          </w:tbl>
                          <w:p w14:paraId="37832B3C" w14:textId="77777777" w:rsidR="00A8523B" w:rsidRPr="00D1688E" w:rsidRDefault="00A8523B" w:rsidP="000F77FD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B7ACF" id="مستطيل 240" o:spid="_x0000_s1026" style="position:absolute;left:0;text-align:left;margin-left:-13.7pt;margin-top:-14.4pt;width:552.75pt;height:631.5pt;z-index:25211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" filled="f" stroked="f" strokeweight="2pt">
                <v:textbox>
                  <w:txbxContent>
                    <w:tbl>
                      <w:tblPr>
                        <w:tblStyle w:val="a5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681"/>
                      </w:tblGrid>
                      <w:tr w:rsidR="00A8523B" w:rsidRPr="00C509B5" w14:paraId="71834F29" w14:textId="77777777" w:rsidTr="00795CED">
                        <w:trPr>
                          <w:trHeight w:val="855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top w:val="nil"/>
                              <w:bottom w:val="nil"/>
                            </w:tcBorders>
                            <w:vAlign w:val="center"/>
                          </w:tcPr>
                          <w:p w14:paraId="573D9B80" w14:textId="72D293AE" w:rsidR="00A8523B" w:rsidRPr="00C509B5" w:rsidRDefault="00A8523B" w:rsidP="00016038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7C5904" w:rsidRPr="00C509B5" w14:paraId="2A027286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top w:val="nil"/>
                            </w:tcBorders>
                            <w:vAlign w:val="center"/>
                          </w:tcPr>
                          <w:p w14:paraId="2B59AB04" w14:textId="1A7FA578" w:rsidR="007C5904" w:rsidRPr="00A34A6B" w:rsidRDefault="007C5904" w:rsidP="007C5904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-------------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هو متوازي أضلاع زواياه الأربع قوائم:</w:t>
                            </w:r>
                          </w:p>
                        </w:tc>
                      </w:tr>
                      <w:tr w:rsidR="007C5904" w:rsidRPr="00C509B5" w14:paraId="269C8B4A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B735688" w14:textId="35C7A81C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ال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2CB6516" w14:textId="4789003B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ال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FF1FA59" w14:textId="6DDAAAE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عين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711DFDBF" w14:textId="78DB471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المستطيل</w:t>
                            </w:r>
                          </w:p>
                        </w:tc>
                      </w:tr>
                      <w:tr w:rsidR="007C5904" w:rsidRPr="00C509B5" w14:paraId="73398CCC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195F2C77" w14:textId="6AEA9CCB" w:rsidR="007C5904" w:rsidRPr="00A34A6B" w:rsidRDefault="007C5904" w:rsidP="007C5904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2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إذا كان متوازي الأضلاع مستطيلاً؛ فإن قطريه:</w:t>
                            </w:r>
                          </w:p>
                        </w:tc>
                      </w:tr>
                      <w:tr w:rsidR="007C5904" w:rsidRPr="00C509B5" w14:paraId="0F41602D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72B2DC49" w14:textId="53402BA1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ال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2B9DB99" w14:textId="5FD69EF2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ال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F2A58D2" w14:textId="479C937D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عين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569E3AC4" w14:textId="5CD2F9A0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المستطيل</w:t>
                            </w:r>
                          </w:p>
                        </w:tc>
                      </w:tr>
                      <w:tr w:rsidR="007C5904" w:rsidRPr="00C509B5" w14:paraId="2325CB9D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74600828" w14:textId="645EB8E6" w:rsidR="007C5904" w:rsidRPr="00C509B5" w:rsidRDefault="007C5904" w:rsidP="007C5904">
                            <w:pPr>
                              <w:bidi/>
                              <w:ind w:left="360" w:hanging="360"/>
                              <w:jc w:val="both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3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إذا كان قطرا متوازي أضلاع متطابقان فإنه: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38</w:t>
                            </w:r>
                          </w:p>
                        </w:tc>
                      </w:tr>
                      <w:tr w:rsidR="007C5904" w:rsidRPr="00C509B5" w14:paraId="04F980A6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56AC5A00" w14:textId="5763EB7B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ال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D05926F" w14:textId="2F4DAF2B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ال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9CF7D65" w14:textId="5245C429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عين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380A7A10" w14:textId="598333EE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المستطيل</w:t>
                            </w:r>
                          </w:p>
                        </w:tc>
                      </w:tr>
                      <w:tr w:rsidR="007C5904" w:rsidRPr="00C509B5" w14:paraId="66585918" w14:textId="77777777" w:rsidTr="00795CED">
                        <w:trPr>
                          <w:trHeight w:val="1090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67C75D6F" w14:textId="19628A05" w:rsidR="007C5904" w:rsidRPr="00C509B5" w:rsidRDefault="007C5904" w:rsidP="007C5904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4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في المستطيل المجاور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إذا </w:t>
                            </w:r>
                            <w:proofErr w:type="gramStart"/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كان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,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+ 4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ZY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2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+ 3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فإن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</w:t>
                            </w: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= 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7C5904" w:rsidRPr="00C509B5" w14:paraId="40726ED2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5580C85C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5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89363FD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4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96FB055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2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2CCC9B66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</w:t>
                            </w:r>
                          </w:p>
                        </w:tc>
                      </w:tr>
                      <w:tr w:rsidR="007C5904" w:rsidRPr="00C509B5" w14:paraId="375A1529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0112552B" w14:textId="39387AAF" w:rsidR="007C5904" w:rsidRPr="00C509B5" w:rsidRDefault="007C5904" w:rsidP="007C5904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5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مستطيل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سابق، إذا </w:t>
                            </w:r>
                            <w:proofErr w:type="gramStart"/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كان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,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Y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4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+ 22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Z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2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+ 40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فإن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Z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= 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7C5904" w:rsidRPr="00C509B5" w14:paraId="07126D5F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5EA84C3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62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0F3FAFD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5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AF0A710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36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4D45BA8C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8</w:t>
                            </w:r>
                          </w:p>
                        </w:tc>
                      </w:tr>
                      <w:tr w:rsidR="007C5904" w:rsidRPr="00C509B5" w14:paraId="6E2126AF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68FA8730" w14:textId="6A50E7C4" w:rsidR="007C5904" w:rsidRPr="00C509B5" w:rsidRDefault="007C5904" w:rsidP="007C5904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6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مستطيل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سابق، إذا </w:t>
                            </w:r>
                            <w:proofErr w:type="gramStart"/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كان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,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proofErr w:type="gramEnd"/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5904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Y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(2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+ 5)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ZYW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(2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– 7)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Pr="007C5904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إن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ZYW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= 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7C5904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Pr="007C5904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7C5904" w:rsidRPr="00C509B5" w14:paraId="3C634573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8D5F725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39</w:t>
                            </w:r>
                            <w:r w:rsidRPr="00A34A6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3770BC1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51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90A9F43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62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078CB75E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9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7C5904" w:rsidRPr="00C509B5" w14:paraId="45E204F5" w14:textId="77777777" w:rsidTr="00795CED">
                        <w:trPr>
                          <w:trHeight w:val="1094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008B3E06" w14:textId="6CB026B0" w:rsidR="00795CED" w:rsidRDefault="00795CED" w:rsidP="00795CED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7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شكل الرباعي المجاور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NOP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لوحة إعلانية مستطيلة الشكل فإذا كان:</w:t>
                            </w:r>
                          </w:p>
                          <w:p w14:paraId="19D61B4C" w14:textId="64E000CA" w:rsidR="00795CED" w:rsidRPr="00C509B5" w:rsidRDefault="007C5904" w:rsidP="00795CED">
                            <w:pPr>
                              <w:bidi/>
                              <w:ind w:firstLine="1104"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R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3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y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- 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5 ,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O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4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y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+12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: </w:t>
                            </w:r>
                            <w:r w:rsidRPr="00C509B5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------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y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</w:p>
                        </w:tc>
                      </w:tr>
                      <w:tr w:rsidR="007C5904" w:rsidRPr="00C509B5" w14:paraId="71FDCCD3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0AE4F663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4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CCCDD1B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22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A4AFD92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7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19EE9CB0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 11</w:t>
                            </w:r>
                          </w:p>
                        </w:tc>
                      </w:tr>
                      <w:tr w:rsidR="007C5904" w:rsidRPr="00C509B5" w14:paraId="29B3239B" w14:textId="77777777" w:rsidTr="00795CED">
                        <w:trPr>
                          <w:trHeight w:val="1130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30A7A008" w14:textId="02637263" w:rsidR="007C5904" w:rsidRPr="00C509B5" w:rsidRDefault="007C5904" w:rsidP="007C5904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8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مستطيل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EFGH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جاور، إذا كان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FK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32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ft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ّ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EG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7C5904" w:rsidRPr="00C509B5" w14:paraId="753482FB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5869BCD6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90 </w:t>
                            </w:r>
                            <w:r w:rsidRPr="00E3243C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ft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B7E3B2D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64</w:t>
                            </w:r>
                            <w:r w:rsidRPr="00E3243C">
                              <w:rPr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ft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4B11A97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32 </w:t>
                            </w:r>
                            <w:r w:rsidRPr="00E3243C">
                              <w:rPr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ft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79560CC3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6 </w:t>
                            </w:r>
                            <w:r w:rsidRPr="00E3243C">
                              <w:rPr>
                                <w:b/>
                                <w:bCs/>
                                <w:i/>
                                <w:iCs/>
                                <w:color w:val="00B050"/>
                                <w:sz w:val="24"/>
                                <w:szCs w:val="24"/>
                              </w:rPr>
                              <w:t xml:space="preserve">ft </w:t>
                            </w:r>
                          </w:p>
                        </w:tc>
                      </w:tr>
                      <w:tr w:rsidR="007C5904" w:rsidRPr="00C509B5" w14:paraId="4817C1AD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7A91D7FB" w14:textId="639EE8A1" w:rsidR="007C5904" w:rsidRPr="00C509B5" w:rsidRDefault="007C5904" w:rsidP="007C5904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9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مستطيل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EFGH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سابق،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FEG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57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m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إن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GEH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Pr="00972CFD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7C5904" w:rsidRPr="00C509B5" w14:paraId="152D9C6D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526DEFAD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33</w:t>
                            </w:r>
                            <w:r w:rsidRPr="00A34A6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E9093EA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57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B877091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9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45F64E7B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23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7C5904" w:rsidRPr="00C509B5" w14:paraId="78F55D25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11D6CFFA" w14:textId="4572ACEF" w:rsidR="007C5904" w:rsidRPr="00C509B5" w:rsidRDefault="007C5904" w:rsidP="007C5904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0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مستطيل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EFGH</w:t>
                            </w:r>
                            <w:r w:rsidRPr="00972CFD">
                              <w:rPr>
                                <w:rFonts w:hint="cs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السابق،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HGE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13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proofErr w:type="gramEnd"/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72CFD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إن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FGE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C509B5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72CFD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7C5904" w:rsidRPr="00C509B5" w14:paraId="1C290872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78033E89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3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F8315C4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57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2E6CDC1" w14:textId="77777777" w:rsidR="007C5904" w:rsidRPr="00A34A6B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77</w:t>
                            </w: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7B703EE0" w14:textId="77777777" w:rsidR="007C5904" w:rsidRPr="00C509B5" w:rsidRDefault="007C5904" w:rsidP="007C590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57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7C5904" w:rsidRPr="00C509B5" w14:paraId="405FA609" w14:textId="77777777" w:rsidTr="00795CED">
                        <w:trPr>
                          <w:trHeight w:val="421"/>
                        </w:trPr>
                        <w:tc>
                          <w:tcPr>
                            <w:tcW w:w="10717" w:type="dxa"/>
                            <w:gridSpan w:val="4"/>
                            <w:vAlign w:val="center"/>
                          </w:tcPr>
                          <w:p w14:paraId="6D35B4A2" w14:textId="0F4302CE" w:rsidR="007C5904" w:rsidRPr="00C509B5" w:rsidRDefault="007C5904" w:rsidP="007C5904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1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الشكل الرباعي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509B5">
                              <w:rPr>
                                <w:rFonts w:ascii="Cambria Math" w:hAnsi="Cambria Math" w:cs="Arial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الذي رؤوسه </w:t>
                            </w:r>
                            <w:proofErr w:type="gramStart"/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-4,3),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(1,5),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Y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(3, 1), </w:t>
                            </w:r>
                            <w:r w:rsidRPr="00972CFD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Z</w:t>
                            </w:r>
                            <w:r w:rsidRPr="00C509B5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(-2,-2)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يمثل: </w:t>
                            </w:r>
                          </w:p>
                        </w:tc>
                      </w:tr>
                      <w:tr w:rsidR="007C5904" w:rsidRPr="00C509B5" w14:paraId="164C163D" w14:textId="77777777" w:rsidTr="00795CED">
                        <w:trPr>
                          <w:trHeight w:val="421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3071726D" w14:textId="77777777" w:rsidR="007C5904" w:rsidRPr="00A34A6B" w:rsidRDefault="007C5904" w:rsidP="007C5904">
                            <w:pPr>
                              <w:ind w:left="360" w:hanging="471"/>
                              <w:rPr>
                                <w:b/>
                                <w:bCs/>
                                <w:color w:val="0070C0"/>
                                <w:highlight w:val="yellow"/>
                                <w:lang w:val="en-MY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0070C0"/>
                                <w:highlight w:val="yellow"/>
                              </w:rPr>
                              <w:t xml:space="preserve"> D) 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0070C0"/>
                                <w:highlight w:val="yellow"/>
                                <w:rtl/>
                              </w:rPr>
                              <w:t>ليس متوازي أضلاع وليس مستطيل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B3F7A32" w14:textId="77777777" w:rsidR="007C5904" w:rsidRPr="00C509B5" w:rsidRDefault="007C5904" w:rsidP="007C5904">
                            <w:pPr>
                              <w:ind w:left="360" w:hanging="451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2"/>
                                <w:szCs w:val="22"/>
                                <w:rtl/>
                              </w:rPr>
                              <w:t>ليس متوازي أضلاع ومستطيل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D3F854A" w14:textId="77777777" w:rsidR="007C5904" w:rsidRPr="00C509B5" w:rsidRDefault="007C5904" w:rsidP="007C5904">
                            <w:pPr>
                              <w:ind w:left="360" w:hanging="433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2"/>
                                <w:szCs w:val="22"/>
                                <w:rtl/>
                              </w:rPr>
                              <w:t>متوازي أضلاع وليس مستطيل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vAlign w:val="center"/>
                          </w:tcPr>
                          <w:p w14:paraId="28E93968" w14:textId="77777777" w:rsidR="007C5904" w:rsidRPr="00C509B5" w:rsidRDefault="007C5904" w:rsidP="007C5904">
                            <w:pPr>
                              <w:ind w:left="360" w:hanging="43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2"/>
                                <w:szCs w:val="22"/>
                                <w:rtl/>
                              </w:rPr>
                              <w:t>متوازي أضلاع ومستطيل</w:t>
                            </w:r>
                          </w:p>
                        </w:tc>
                      </w:tr>
                    </w:tbl>
                    <w:p w14:paraId="37832B3C" w14:textId="77777777" w:rsidR="00A8523B" w:rsidRPr="00D1688E" w:rsidRDefault="00A8523B" w:rsidP="000F77FD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72CFD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24160" behindDoc="0" locked="0" layoutInCell="1" allowOverlap="1" wp14:anchorId="0E49986B" wp14:editId="4C3A8C81">
                <wp:simplePos x="0" y="0"/>
                <wp:positionH relativeFrom="column">
                  <wp:posOffset>5937885</wp:posOffset>
                </wp:positionH>
                <wp:positionV relativeFrom="paragraph">
                  <wp:posOffset>-363855</wp:posOffset>
                </wp:positionV>
                <wp:extent cx="887095" cy="942975"/>
                <wp:effectExtent l="0" t="0" r="0" b="9525"/>
                <wp:wrapNone/>
                <wp:docPr id="29" name="مربع نص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979161" w14:textId="77777777" w:rsidR="00972CFD" w:rsidRPr="000C0BDF" w:rsidRDefault="00972CFD" w:rsidP="00972CFD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9986B" id="_x0000_t202" coordsize="21600,21600" o:spt="202" path="m,l,21600r21600,l21600,xe">
                <v:stroke joinstyle="miter"/>
                <v:path gradientshapeok="t" o:connecttype="rect"/>
              </v:shapetype>
              <v:shape id="مربع نص 29" o:spid="_x0000_s1027" type="#_x0000_t202" style="position:absolute;left:0;text-align:left;margin-left:467.55pt;margin-top:-28.65pt;width:69.85pt;height:74.25pt;z-index:25212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" filled="f" stroked="f">
                <v:textbox>
                  <w:txbxContent>
                    <w:p w14:paraId="36979161" w14:textId="77777777" w:rsidR="00972CFD" w:rsidRPr="000C0BDF" w:rsidRDefault="00972CFD" w:rsidP="00972CFD">
                      <w:pPr>
                        <w:rPr>
                          <w:b/>
                          <w:color w:val="7030A0"/>
                          <w:sz w:val="56"/>
                          <w:szCs w:val="56"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  <w:r w:rsidRPr="00972CFD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25184" behindDoc="0" locked="0" layoutInCell="1" allowOverlap="1" wp14:anchorId="2D394E98" wp14:editId="6DBAE1DC">
                <wp:simplePos x="0" y="0"/>
                <wp:positionH relativeFrom="column">
                  <wp:posOffset>2178685</wp:posOffset>
                </wp:positionH>
                <wp:positionV relativeFrom="paragraph">
                  <wp:posOffset>-344805</wp:posOffset>
                </wp:positionV>
                <wp:extent cx="1982470" cy="847725"/>
                <wp:effectExtent l="0" t="0" r="0" b="9525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247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B1164B" w14:textId="64A997B2" w:rsidR="00972CFD" w:rsidRPr="001344EF" w:rsidRDefault="00972CFD" w:rsidP="00972CFD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</w:t>
                            </w:r>
                            <w:r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4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مستطي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94E98" id="مربع نص 1" o:spid="_x0000_s1028" type="#_x0000_t202" style="position:absolute;left:0;text-align:left;margin-left:171.55pt;margin-top:-27.15pt;width:156.1pt;height:66.75pt;z-index:25212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" filled="f" stroked="f">
                <v:textbox>
                  <w:txbxContent>
                    <w:p w14:paraId="6FB1164B" w14:textId="64A997B2" w:rsidR="00972CFD" w:rsidRPr="001344EF" w:rsidRDefault="00972CFD" w:rsidP="00972CFD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</w:t>
                      </w:r>
                      <w:r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4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المستطيل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7365D" w:themeColor="text2" w:themeShade="BF"/>
          <w:sz w:val="24"/>
          <w:szCs w:val="24"/>
          <w:rtl/>
          <w:lang w:val="ar-SA" w:eastAsia="en-US"/>
        </w:rPr>
        <w:drawing>
          <wp:anchor distT="0" distB="0" distL="114300" distR="114300" simplePos="0" relativeHeight="252128256" behindDoc="0" locked="0" layoutInCell="1" allowOverlap="1" wp14:anchorId="6BDBA901" wp14:editId="085582FF">
            <wp:simplePos x="0" y="0"/>
            <wp:positionH relativeFrom="column">
              <wp:posOffset>196850</wp:posOffset>
            </wp:positionH>
            <wp:positionV relativeFrom="paragraph">
              <wp:posOffset>-118745</wp:posOffset>
            </wp:positionV>
            <wp:extent cx="1619885" cy="717265"/>
            <wp:effectExtent l="0" t="0" r="0" b="6985"/>
            <wp:wrapNone/>
            <wp:docPr id="467" name="صورة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7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72CFD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27232" behindDoc="0" locked="0" layoutInCell="1" allowOverlap="1" wp14:anchorId="2F784D46" wp14:editId="615340C2">
                <wp:simplePos x="0" y="0"/>
                <wp:positionH relativeFrom="column">
                  <wp:posOffset>-173990</wp:posOffset>
                </wp:positionH>
                <wp:positionV relativeFrom="paragraph">
                  <wp:posOffset>9034780</wp:posOffset>
                </wp:positionV>
                <wp:extent cx="1439545" cy="548640"/>
                <wp:effectExtent l="0" t="0" r="0" b="3810"/>
                <wp:wrapNone/>
                <wp:docPr id="450" name="مربع نص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4794593" w14:textId="77777777" w:rsidR="00972CFD" w:rsidRPr="00D9756D" w:rsidRDefault="00972CFD" w:rsidP="00972CFD">
                            <w:pPr>
                              <w:bidi/>
                              <w:jc w:val="center"/>
                              <w:rPr>
                                <w:b/>
                                <w:color w:val="CC0099"/>
                                <w:sz w:val="28"/>
                                <w:szCs w:val="28"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علمتك المحبة/</w:t>
                            </w:r>
                            <w:proofErr w:type="spellStart"/>
                            <w:proofErr w:type="gramStart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د.إيمان</w:t>
                            </w:r>
                            <w:proofErr w:type="spellEnd"/>
                            <w:proofErr w:type="gramEnd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التر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784D46" id="مربع نص 450" o:spid="_x0000_s1029" type="#_x0000_t202" style="position:absolute;left:0;text-align:left;margin-left:-13.7pt;margin-top:711.4pt;width:113.35pt;height:43.2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" filled="f" stroked="f">
                <v:textbox>
                  <w:txbxContent>
                    <w:p w14:paraId="64794593" w14:textId="77777777" w:rsidR="00972CFD" w:rsidRPr="00D9756D" w:rsidRDefault="00972CFD" w:rsidP="00972CFD">
                      <w:pPr>
                        <w:bidi/>
                        <w:jc w:val="center"/>
                        <w:rPr>
                          <w:b/>
                          <w:color w:val="CC0099"/>
                          <w:sz w:val="28"/>
                          <w:szCs w:val="28"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علمتك المحبة/</w:t>
                      </w:r>
                      <w:proofErr w:type="spellStart"/>
                      <w:proofErr w:type="gramStart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د.إيمان</w:t>
                      </w:r>
                      <w:proofErr w:type="spellEnd"/>
                      <w:proofErr w:type="gramEnd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التركي</w:t>
                      </w:r>
                    </w:p>
                  </w:txbxContent>
                </v:textbox>
              </v:shape>
            </w:pict>
          </mc:Fallback>
        </mc:AlternateContent>
      </w:r>
      <w:r w:rsidRPr="00972CFD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26208" behindDoc="0" locked="0" layoutInCell="1" allowOverlap="1" wp14:anchorId="3E844549" wp14:editId="021A6F30">
                <wp:simplePos x="0" y="0"/>
                <wp:positionH relativeFrom="column">
                  <wp:posOffset>-173355</wp:posOffset>
                </wp:positionH>
                <wp:positionV relativeFrom="paragraph">
                  <wp:posOffset>8779510</wp:posOffset>
                </wp:positionV>
                <wp:extent cx="1439545" cy="548640"/>
                <wp:effectExtent l="0" t="0" r="0" b="3810"/>
                <wp:wrapNone/>
                <wp:docPr id="449" name="مربع نص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B13633" w14:textId="77777777" w:rsidR="00972CFD" w:rsidRPr="00D9756D" w:rsidRDefault="00972CFD" w:rsidP="00972CFD">
                            <w:pPr>
                              <w:bidi/>
                              <w:jc w:val="center"/>
                              <w:rPr>
                                <w:b/>
                                <w:color w:val="7030A0"/>
                                <w:sz w:val="28"/>
                                <w:szCs w:val="28"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rtl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نياتي لك بالتفوق البا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844549" id="مربع نص 449" o:spid="_x0000_s1030" type="#_x0000_t202" style="position:absolute;left:0;text-align:left;margin-left:-13.65pt;margin-top:691.3pt;width:113.35pt;height:43.2pt;z-index:25212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" filled="f" stroked="f">
                <v:textbox>
                  <w:txbxContent>
                    <w:p w14:paraId="77B13633" w14:textId="77777777" w:rsidR="00972CFD" w:rsidRPr="00D9756D" w:rsidRDefault="00972CFD" w:rsidP="00972CFD">
                      <w:pPr>
                        <w:bidi/>
                        <w:jc w:val="center"/>
                        <w:rPr>
                          <w:b/>
                          <w:color w:val="7030A0"/>
                          <w:sz w:val="28"/>
                          <w:szCs w:val="28"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7030A0"/>
                          <w:sz w:val="28"/>
                          <w:szCs w:val="28"/>
                          <w:rtl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تمنياتي لك بالتفوق الباهر</w:t>
                      </w:r>
                    </w:p>
                  </w:txbxContent>
                </v:textbox>
              </v:shape>
            </w:pict>
          </mc:Fallback>
        </mc:AlternateContent>
      </w:r>
      <w:r w:rsidR="005708EF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1574272" behindDoc="0" locked="0" layoutInCell="1" allowOverlap="1" wp14:anchorId="1A131631" wp14:editId="69471F3A">
                <wp:simplePos x="0" y="0"/>
                <wp:positionH relativeFrom="column">
                  <wp:posOffset>-297815</wp:posOffset>
                </wp:positionH>
                <wp:positionV relativeFrom="paragraph">
                  <wp:posOffset>-554355</wp:posOffset>
                </wp:positionV>
                <wp:extent cx="7271385" cy="10486390"/>
                <wp:effectExtent l="0" t="0" r="5715" b="0"/>
                <wp:wrapNone/>
                <wp:docPr id="300" name="مجموعة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128" name="مجموعة 128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66" name="رابط مستقيم 66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72" name="مجموعة 72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73" name="صورة 7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74" name="صورة 7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61" name="رابط مستقيم 61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29" name="مجموعة 129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130" name="صورة 1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1" name="صورة 1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4B75094" id="مجموعة 300" o:spid="_x0000_s1026" style="position:absolute;left:0;text-align:left;margin-left:-23.45pt;margin-top:-43.65pt;width:572.55pt;height:825.7pt;z-index:251574272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">
                <v:group id="مجموعة 128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line id="رابط مستقيم 66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" strokecolor="#f6c" strokeweight="3pt"/>
                  <v:group id="مجموعة 72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">
                    <v:shape id="صورة 73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">
                      <v:imagedata r:id="rId9" o:title=""/>
                    </v:shape>
                    <v:shape id="صورة 74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">
                      <v:imagedata r:id="rId9" o:title=""/>
                    </v:shape>
                  </v:group>
                  <v:line id="رابط مستقيم 61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" strokecolor="#7030a0" strokeweight="3pt"/>
                </v:group>
                <v:group id="مجموعة 129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shape id="صورة 130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">
                    <v:imagedata r:id="rId9" o:title=""/>
                  </v:shape>
                  <v:shape id="صورة 131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">
                    <v:imagedata r:id="rId9" o:title=""/>
                  </v:shape>
                </v:group>
              </v:group>
            </w:pict>
          </mc:Fallback>
        </mc:AlternateContent>
      </w:r>
    </w:p>
    <w:p w14:paraId="4F8284C6" w14:textId="3FDD22C7" w:rsidR="005708EF" w:rsidRDefault="005708EF" w:rsidP="005708EF">
      <w:pPr>
        <w:rPr>
          <w:lang w:eastAsia="en-US"/>
        </w:rPr>
      </w:pPr>
    </w:p>
    <w:p w14:paraId="5D2C9185" w14:textId="2983F9EB" w:rsidR="005708EF" w:rsidRDefault="00F0602B" w:rsidP="005708EF">
      <w:pPr>
        <w:bidi/>
        <w:spacing w:after="200" w:line="276" w:lineRule="auto"/>
        <w:rPr>
          <w:color w:val="17365D" w:themeColor="text2" w:themeShade="BF"/>
          <w:sz w:val="24"/>
          <w:szCs w:val="24"/>
          <w:rtl/>
          <w:lang w:eastAsia="en-US"/>
        </w:rPr>
      </w:pPr>
      <w:r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34400" behindDoc="0" locked="0" layoutInCell="1" allowOverlap="1" wp14:anchorId="780571C0" wp14:editId="4891C831">
                <wp:simplePos x="0" y="0"/>
                <wp:positionH relativeFrom="column">
                  <wp:posOffset>1388110</wp:posOffset>
                </wp:positionH>
                <wp:positionV relativeFrom="paragraph">
                  <wp:posOffset>257175</wp:posOffset>
                </wp:positionV>
                <wp:extent cx="3794028" cy="2176800"/>
                <wp:effectExtent l="0" t="0" r="0" b="0"/>
                <wp:wrapNone/>
                <wp:docPr id="242" name="مجموعة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4028" cy="2176800"/>
                          <a:chOff x="390" y="4422"/>
                          <a:chExt cx="11399" cy="7099"/>
                        </a:xfrm>
                      </wpg:grpSpPr>
                      <pic:pic xmlns:pic="http://schemas.openxmlformats.org/drawingml/2006/picture">
                        <pic:nvPicPr>
                          <pic:cNvPr id="243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12" y="6816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6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0" y="4422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0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97" y="1027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18C45A" id="مجموعة 242" o:spid="_x0000_s1026" style="position:absolute;left:0;text-align:left;margin-left:109.3pt;margin-top:20.25pt;width:298.75pt;height:171.4pt;z-index:252134400;mso-width-relative:margin;mso-height-relative:margin" coordorigin="390,4422" coordsize="11399,7099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">
                <v:shape id="Picture 29" o:spid="_x0000_s1027" type="#_x0000_t75" alt="ANISUNNYBLUE" style="position:absolute;left:5612;top:6816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390;top:4422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10797;top:1027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">
                  <v:imagedata r:id="rId15" o:title="ANISUNNYPINK"/>
                  <o:lock v:ext="edit" cropping="t"/>
                </v:shape>
              </v:group>
            </w:pict>
          </mc:Fallback>
        </mc:AlternateContent>
      </w:r>
    </w:p>
    <w:p w14:paraId="11D7833F" w14:textId="47177C18" w:rsidR="005708EF" w:rsidRDefault="00F0602B" w:rsidP="00972CFD">
      <w:pPr>
        <w:rPr>
          <w:lang w:eastAsia="en-US"/>
        </w:rPr>
      </w:pPr>
      <w:r>
        <w:rPr>
          <w:noProof/>
          <w:rtl/>
          <w:lang w:val="ar-SA" w:eastAsia="en-US"/>
        </w:rPr>
        <w:drawing>
          <wp:anchor distT="0" distB="0" distL="114300" distR="114300" simplePos="0" relativeHeight="252135424" behindDoc="0" locked="0" layoutInCell="1" allowOverlap="1" wp14:anchorId="6162F71B" wp14:editId="29791583">
            <wp:simplePos x="0" y="0"/>
            <wp:positionH relativeFrom="column">
              <wp:posOffset>1882775</wp:posOffset>
            </wp:positionH>
            <wp:positionV relativeFrom="paragraph">
              <wp:posOffset>7014845</wp:posOffset>
            </wp:positionV>
            <wp:extent cx="2762993" cy="1638090"/>
            <wp:effectExtent l="0" t="0" r="0" b="635"/>
            <wp:wrapNone/>
            <wp:docPr id="252" name="صورة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صورة 25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993" cy="1638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32352" behindDoc="0" locked="0" layoutInCell="1" allowOverlap="1" wp14:anchorId="292C26BA" wp14:editId="4DD843B6">
                <wp:simplePos x="0" y="0"/>
                <wp:positionH relativeFrom="column">
                  <wp:posOffset>797494</wp:posOffset>
                </wp:positionH>
                <wp:positionV relativeFrom="paragraph">
                  <wp:posOffset>4090670</wp:posOffset>
                </wp:positionV>
                <wp:extent cx="3968082" cy="2491174"/>
                <wp:effectExtent l="0" t="0" r="0" b="0"/>
                <wp:wrapNone/>
                <wp:docPr id="468" name="مجموعة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68082" cy="2491174"/>
                          <a:chOff x="2150" y="7373"/>
                          <a:chExt cx="11920" cy="8124"/>
                        </a:xfrm>
                      </wpg:grpSpPr>
                      <pic:pic xmlns:pic="http://schemas.openxmlformats.org/drawingml/2006/picture">
                        <pic:nvPicPr>
                          <pic:cNvPr id="469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50" y="8742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0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03" y="7373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9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01" y="14249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3E8BD0" id="مجموعة 468" o:spid="_x0000_s1026" style="position:absolute;left:0;text-align:left;margin-left:62.8pt;margin-top:322.1pt;width:312.45pt;height:196.15pt;z-index:252132352;mso-width-relative:margin;mso-height-relative:margin" coordorigin="2150,7373" coordsize="11920,8124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">
                <v:shape id="Picture 29" o:spid="_x0000_s1027" type="#_x0000_t75" alt="ANISUNNYBLUE" style="position:absolute;left:2150;top:8742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12903;top:7373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4101;top:14249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">
                  <v:imagedata r:id="rId15" o:title="ANISUNNYPINK"/>
                  <o:lock v:ext="edit" cropping="t"/>
                </v:shape>
              </v:group>
            </w:pict>
          </mc:Fallback>
        </mc:AlternateContent>
      </w:r>
      <w:r w:rsidR="00795CED">
        <w:rPr>
          <w:noProof/>
        </w:rPr>
        <w:drawing>
          <wp:anchor distT="0" distB="0" distL="114300" distR="114300" simplePos="0" relativeHeight="252122112" behindDoc="0" locked="0" layoutInCell="1" allowOverlap="1" wp14:anchorId="20371CA7" wp14:editId="46EA9D36">
            <wp:simplePos x="0" y="0"/>
            <wp:positionH relativeFrom="column">
              <wp:posOffset>1480185</wp:posOffset>
            </wp:positionH>
            <wp:positionV relativeFrom="paragraph">
              <wp:posOffset>4359910</wp:posOffset>
            </wp:positionV>
            <wp:extent cx="1245235" cy="594995"/>
            <wp:effectExtent l="0" t="0" r="0" b="0"/>
            <wp:wrapNone/>
            <wp:docPr id="245" name="صورة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235" cy="59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CED">
        <w:rPr>
          <w:noProof/>
        </w:rPr>
        <w:drawing>
          <wp:anchor distT="0" distB="0" distL="114300" distR="114300" simplePos="0" relativeHeight="252119040" behindDoc="0" locked="0" layoutInCell="1" allowOverlap="1" wp14:anchorId="22F4DFA4" wp14:editId="5E9536C8">
            <wp:simplePos x="0" y="0"/>
            <wp:positionH relativeFrom="column">
              <wp:posOffset>921385</wp:posOffset>
            </wp:positionH>
            <wp:positionV relativeFrom="paragraph">
              <wp:posOffset>3357245</wp:posOffset>
            </wp:positionV>
            <wp:extent cx="1693545" cy="638175"/>
            <wp:effectExtent l="0" t="0" r="1905" b="9525"/>
            <wp:wrapNone/>
            <wp:docPr id="241" name="صورة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54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CED">
        <w:rPr>
          <w:noProof/>
        </w:rPr>
        <w:drawing>
          <wp:anchor distT="0" distB="0" distL="114300" distR="114300" simplePos="0" relativeHeight="252121088" behindDoc="0" locked="0" layoutInCell="1" allowOverlap="1" wp14:anchorId="76B47009" wp14:editId="485DCC9A">
            <wp:simplePos x="0" y="0"/>
            <wp:positionH relativeFrom="column">
              <wp:posOffset>736600</wp:posOffset>
            </wp:positionH>
            <wp:positionV relativeFrom="paragraph">
              <wp:posOffset>1293495</wp:posOffset>
            </wp:positionV>
            <wp:extent cx="1204595" cy="588010"/>
            <wp:effectExtent l="0" t="0" r="0" b="2540"/>
            <wp:wrapNone/>
            <wp:docPr id="244" name="صورة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595" cy="58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CED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30304" behindDoc="0" locked="0" layoutInCell="1" allowOverlap="1" wp14:anchorId="07DB482F" wp14:editId="6468B680">
                <wp:simplePos x="0" y="0"/>
                <wp:positionH relativeFrom="column">
                  <wp:posOffset>1263015</wp:posOffset>
                </wp:positionH>
                <wp:positionV relativeFrom="paragraph">
                  <wp:posOffset>8113408</wp:posOffset>
                </wp:positionV>
                <wp:extent cx="514985" cy="582930"/>
                <wp:effectExtent l="0" t="0" r="0" b="0"/>
                <wp:wrapNone/>
                <wp:docPr id="451" name="مجموعة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985" cy="582930"/>
                          <a:chOff x="3060" y="10800"/>
                          <a:chExt cx="1547" cy="1901"/>
                        </a:xfrm>
                      </wpg:grpSpPr>
                      <pic:pic xmlns:pic="http://schemas.openxmlformats.org/drawingml/2006/picture">
                        <pic:nvPicPr>
                          <pic:cNvPr id="452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080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0" y="11225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145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E4F8CF" id="مجموعة 451" o:spid="_x0000_s1026" style="position:absolute;left:0;text-align:left;margin-left:99.45pt;margin-top:638.85pt;width:40.55pt;height:45.9pt;z-index:252130304;mso-width-relative:margin;mso-height-relative:margin" coordorigin="3060,10800" coordsize="1547,190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">
                <v:shape id="Picture 29" o:spid="_x0000_s1027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">
                  <v:imagedata r:id="rId15" o:title="ANISUNNYPINK"/>
                  <o:lock v:ext="edit" cropping="t"/>
                </v:shape>
              </v:group>
            </w:pict>
          </mc:Fallback>
        </mc:AlternateContent>
      </w:r>
    </w:p>
    <w:sectPr w:rsidR="005708EF" w:rsidSect="00795CED">
      <w:footerReference w:type="default" r:id="rId20"/>
      <w:pgSz w:w="11906" w:h="16838"/>
      <w:pgMar w:top="993" w:right="849" w:bottom="1440" w:left="709" w:header="708" w:footer="708" w:gutter="0"/>
      <w:pgBorders w:offsetFrom="page">
        <w:bottom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BA837" w14:textId="77777777" w:rsidR="00221AED" w:rsidRDefault="00221AED" w:rsidP="00C80BC1">
      <w:r>
        <w:separator/>
      </w:r>
    </w:p>
  </w:endnote>
  <w:endnote w:type="continuationSeparator" w:id="0">
    <w:p w14:paraId="747F7F91" w14:textId="77777777" w:rsidR="00221AED" w:rsidRDefault="00221AED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3939080"/>
      <w:docPartObj>
        <w:docPartGallery w:val="Page Numbers (Bottom of Page)"/>
        <w:docPartUnique/>
      </w:docPartObj>
    </w:sdtPr>
    <w:sdtEndPr/>
    <w:sdtContent>
      <w:p w14:paraId="11495645" w14:textId="77777777" w:rsidR="00A8523B" w:rsidRDefault="00A8523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ar-SA"/>
          </w:rPr>
          <w:t>2</w:t>
        </w:r>
        <w:r>
          <w:fldChar w:fldCharType="end"/>
        </w:r>
      </w:p>
    </w:sdtContent>
  </w:sdt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383E61" w14:textId="77777777" w:rsidR="00221AED" w:rsidRDefault="00221AED" w:rsidP="00C80BC1">
      <w:r>
        <w:separator/>
      </w:r>
    </w:p>
  </w:footnote>
  <w:footnote w:type="continuationSeparator" w:id="0">
    <w:p w14:paraId="71D1CAE3" w14:textId="77777777" w:rsidR="00221AED" w:rsidRDefault="00221AED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48" type="#_x0000_t75" style="width:149.85pt;height:214.05pt" o:bullet="t">
        <v:imagedata r:id="rId1" o:title="ورود وردية"/>
      </v:shape>
    </w:pict>
  </w:numPicBullet>
  <w:numPicBullet w:numPicBulletId="1">
    <w:pict>
      <v:shape id="_x0000_i1349" type="#_x0000_t75" style="width:83.05pt;height:62.9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3E98"/>
    <w:rsid w:val="000906DE"/>
    <w:rsid w:val="00091052"/>
    <w:rsid w:val="00094485"/>
    <w:rsid w:val="000949FC"/>
    <w:rsid w:val="000962B2"/>
    <w:rsid w:val="00096D73"/>
    <w:rsid w:val="000A1676"/>
    <w:rsid w:val="000A2432"/>
    <w:rsid w:val="000A24CF"/>
    <w:rsid w:val="000A561B"/>
    <w:rsid w:val="000B5C02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F0D01"/>
    <w:rsid w:val="000F1D5A"/>
    <w:rsid w:val="000F2B0C"/>
    <w:rsid w:val="000F4361"/>
    <w:rsid w:val="000F4537"/>
    <w:rsid w:val="000F51F1"/>
    <w:rsid w:val="000F71F5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16D5F"/>
    <w:rsid w:val="00122F28"/>
    <w:rsid w:val="00123AAA"/>
    <w:rsid w:val="00125045"/>
    <w:rsid w:val="00125C0B"/>
    <w:rsid w:val="001321CD"/>
    <w:rsid w:val="0013310C"/>
    <w:rsid w:val="00133A57"/>
    <w:rsid w:val="001374D7"/>
    <w:rsid w:val="0014603B"/>
    <w:rsid w:val="00146C75"/>
    <w:rsid w:val="00147D16"/>
    <w:rsid w:val="00152CC0"/>
    <w:rsid w:val="00156177"/>
    <w:rsid w:val="001561E7"/>
    <w:rsid w:val="00157722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1CC9"/>
    <w:rsid w:val="001C2CC8"/>
    <w:rsid w:val="001C3F2A"/>
    <w:rsid w:val="001C4690"/>
    <w:rsid w:val="001C502A"/>
    <w:rsid w:val="001C5732"/>
    <w:rsid w:val="001C64F6"/>
    <w:rsid w:val="001C6529"/>
    <w:rsid w:val="001C6CD2"/>
    <w:rsid w:val="001D276E"/>
    <w:rsid w:val="001D6424"/>
    <w:rsid w:val="001D6A59"/>
    <w:rsid w:val="001E1271"/>
    <w:rsid w:val="001E239D"/>
    <w:rsid w:val="001E274F"/>
    <w:rsid w:val="001E5F08"/>
    <w:rsid w:val="001E7A6A"/>
    <w:rsid w:val="001F0DCD"/>
    <w:rsid w:val="001F1AB7"/>
    <w:rsid w:val="001F1E03"/>
    <w:rsid w:val="001F2E83"/>
    <w:rsid w:val="001F33A5"/>
    <w:rsid w:val="001F3585"/>
    <w:rsid w:val="001F7675"/>
    <w:rsid w:val="002012C9"/>
    <w:rsid w:val="00201F08"/>
    <w:rsid w:val="0020387C"/>
    <w:rsid w:val="00203EE6"/>
    <w:rsid w:val="00205D31"/>
    <w:rsid w:val="0021494F"/>
    <w:rsid w:val="0021607E"/>
    <w:rsid w:val="00216AF5"/>
    <w:rsid w:val="00216FE2"/>
    <w:rsid w:val="00220E4D"/>
    <w:rsid w:val="00221439"/>
    <w:rsid w:val="0022177A"/>
    <w:rsid w:val="00221AED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993"/>
    <w:rsid w:val="002824B4"/>
    <w:rsid w:val="002832A5"/>
    <w:rsid w:val="00285DBA"/>
    <w:rsid w:val="00287217"/>
    <w:rsid w:val="0029357F"/>
    <w:rsid w:val="00293A7D"/>
    <w:rsid w:val="00294AA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C68D2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24F8"/>
    <w:rsid w:val="004927D4"/>
    <w:rsid w:val="00494568"/>
    <w:rsid w:val="0049634F"/>
    <w:rsid w:val="0049675E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3413"/>
    <w:rsid w:val="0052367F"/>
    <w:rsid w:val="00527043"/>
    <w:rsid w:val="00531081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49B8"/>
    <w:rsid w:val="005A60BE"/>
    <w:rsid w:val="005A6C96"/>
    <w:rsid w:val="005A7068"/>
    <w:rsid w:val="005B1501"/>
    <w:rsid w:val="005B196D"/>
    <w:rsid w:val="005B4D48"/>
    <w:rsid w:val="005B5A0E"/>
    <w:rsid w:val="005B7844"/>
    <w:rsid w:val="005B7FC4"/>
    <w:rsid w:val="005C0786"/>
    <w:rsid w:val="005C2524"/>
    <w:rsid w:val="005C349B"/>
    <w:rsid w:val="005D409E"/>
    <w:rsid w:val="005D587B"/>
    <w:rsid w:val="005D69C4"/>
    <w:rsid w:val="005E2C59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4E53"/>
    <w:rsid w:val="00615227"/>
    <w:rsid w:val="00615E35"/>
    <w:rsid w:val="00615EC0"/>
    <w:rsid w:val="00620C9A"/>
    <w:rsid w:val="00622C79"/>
    <w:rsid w:val="00624D24"/>
    <w:rsid w:val="00625212"/>
    <w:rsid w:val="00637DBE"/>
    <w:rsid w:val="00641A8B"/>
    <w:rsid w:val="00641E4F"/>
    <w:rsid w:val="00643058"/>
    <w:rsid w:val="006435E1"/>
    <w:rsid w:val="0064486A"/>
    <w:rsid w:val="00646773"/>
    <w:rsid w:val="00646E59"/>
    <w:rsid w:val="00647563"/>
    <w:rsid w:val="006502B7"/>
    <w:rsid w:val="006512A7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5065"/>
    <w:rsid w:val="00690F3B"/>
    <w:rsid w:val="0069121E"/>
    <w:rsid w:val="00693711"/>
    <w:rsid w:val="006A1FCC"/>
    <w:rsid w:val="006A4F4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95CED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54"/>
    <w:rsid w:val="007C1955"/>
    <w:rsid w:val="007C3554"/>
    <w:rsid w:val="007C590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48CB"/>
    <w:rsid w:val="00853210"/>
    <w:rsid w:val="008544C8"/>
    <w:rsid w:val="00855677"/>
    <w:rsid w:val="008614BA"/>
    <w:rsid w:val="00861C13"/>
    <w:rsid w:val="008715E8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5FF1"/>
    <w:rsid w:val="008D7001"/>
    <w:rsid w:val="008E270B"/>
    <w:rsid w:val="008E2A99"/>
    <w:rsid w:val="008E514F"/>
    <w:rsid w:val="008E52C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6E5C"/>
    <w:rsid w:val="00967289"/>
    <w:rsid w:val="00970487"/>
    <w:rsid w:val="00970C2C"/>
    <w:rsid w:val="0097195F"/>
    <w:rsid w:val="00971CE6"/>
    <w:rsid w:val="00972CFD"/>
    <w:rsid w:val="00982339"/>
    <w:rsid w:val="0098314F"/>
    <w:rsid w:val="00985283"/>
    <w:rsid w:val="00987717"/>
    <w:rsid w:val="00990502"/>
    <w:rsid w:val="0099127B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E3D47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86F1C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3253"/>
    <w:rsid w:val="00AC38BA"/>
    <w:rsid w:val="00AC690C"/>
    <w:rsid w:val="00AD0D55"/>
    <w:rsid w:val="00AD3C3E"/>
    <w:rsid w:val="00AD499B"/>
    <w:rsid w:val="00AD4E94"/>
    <w:rsid w:val="00AD6554"/>
    <w:rsid w:val="00AD6A66"/>
    <w:rsid w:val="00AD6DDB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60F9B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FEF"/>
    <w:rsid w:val="00BC5AF2"/>
    <w:rsid w:val="00BD1B15"/>
    <w:rsid w:val="00BD6E23"/>
    <w:rsid w:val="00BF2D7F"/>
    <w:rsid w:val="00BF2D8F"/>
    <w:rsid w:val="00BF4A73"/>
    <w:rsid w:val="00BF714E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3EA6"/>
    <w:rsid w:val="00C75022"/>
    <w:rsid w:val="00C80BC1"/>
    <w:rsid w:val="00C81EEC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D0027B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A323F"/>
    <w:rsid w:val="00DA46A0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417F"/>
    <w:rsid w:val="00DD1924"/>
    <w:rsid w:val="00DD1BB9"/>
    <w:rsid w:val="00DD7416"/>
    <w:rsid w:val="00DE06BC"/>
    <w:rsid w:val="00DE4DFC"/>
    <w:rsid w:val="00DE602A"/>
    <w:rsid w:val="00DE73E0"/>
    <w:rsid w:val="00DE74F0"/>
    <w:rsid w:val="00DF0FA1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243C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54D8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43E4"/>
    <w:rsid w:val="00EB531E"/>
    <w:rsid w:val="00EC0B6A"/>
    <w:rsid w:val="00EC604A"/>
    <w:rsid w:val="00EC66F4"/>
    <w:rsid w:val="00ED1357"/>
    <w:rsid w:val="00ED282D"/>
    <w:rsid w:val="00ED3390"/>
    <w:rsid w:val="00EE214B"/>
    <w:rsid w:val="00EE539D"/>
    <w:rsid w:val="00EE54D5"/>
    <w:rsid w:val="00EF3E64"/>
    <w:rsid w:val="00EF4518"/>
    <w:rsid w:val="00F02601"/>
    <w:rsid w:val="00F0602B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8.gif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7.gif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gif"/><Relationship Id="rId5" Type="http://schemas.openxmlformats.org/officeDocument/2006/relationships/footnotes" Target="footnotes.xml"/><Relationship Id="rId15" Type="http://schemas.openxmlformats.org/officeDocument/2006/relationships/image" Target="media/image10.gif"/><Relationship Id="rId10" Type="http://schemas.openxmlformats.org/officeDocument/2006/relationships/image" Target="media/image5.gi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gif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6</cp:revision>
  <cp:lastPrinted>2019-12-09T19:08:00Z</cp:lastPrinted>
  <dcterms:created xsi:type="dcterms:W3CDTF">2021-04-10T01:54:00Z</dcterms:created>
  <dcterms:modified xsi:type="dcterms:W3CDTF">2021-04-10T17:41:00Z</dcterms:modified>
</cp:coreProperties>
</file>